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8627D" w14:textId="1A96B696" w:rsidR="000A5A57" w:rsidRDefault="00C22EC3" w:rsidP="00BD1F0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ory:</w:t>
      </w:r>
    </w:p>
    <w:p w14:paraId="135B0915" w14:textId="77777777" w:rsidR="006F0A2C" w:rsidRPr="000A5A57" w:rsidRDefault="006F0A2C" w:rsidP="00BD1F0D">
      <w:pPr>
        <w:rPr>
          <w:b/>
          <w:bCs/>
          <w:sz w:val="28"/>
          <w:szCs w:val="28"/>
        </w:rPr>
      </w:pPr>
    </w:p>
    <w:p w14:paraId="6D904B45" w14:textId="77777777" w:rsidR="00C22EC3" w:rsidRDefault="00C22EC3" w:rsidP="00BD1F0D">
      <w:pPr>
        <w:rPr>
          <w:b/>
          <w:bCs/>
          <w:sz w:val="28"/>
          <w:szCs w:val="28"/>
        </w:rPr>
      </w:pPr>
    </w:p>
    <w:p w14:paraId="36847B4A" w14:textId="2B805961" w:rsidR="00C22EC3" w:rsidRDefault="00C22EC3" w:rsidP="00BD1F0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rogramming Language: </w:t>
      </w:r>
      <w:r w:rsidR="00966A29">
        <w:rPr>
          <w:b/>
          <w:bCs/>
          <w:sz w:val="28"/>
          <w:szCs w:val="28"/>
        </w:rPr>
        <w:t>Python</w:t>
      </w:r>
    </w:p>
    <w:p w14:paraId="7F73B23E" w14:textId="549D8C94" w:rsidR="0060548B" w:rsidRPr="0060548B" w:rsidRDefault="0060548B" w:rsidP="006054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73540"/>
          <w:sz w:val="24"/>
          <w:szCs w:val="24"/>
          <w:lang w:eastAsia="en-IN"/>
        </w:rPr>
      </w:pPr>
      <w:r w:rsidRPr="0060548B">
        <w:rPr>
          <w:rFonts w:ascii="Lato" w:eastAsia="Times New Roman" w:hAnsi="Lato" w:cs="Times New Roman"/>
          <w:b/>
          <w:bCs/>
          <w:color w:val="000000"/>
          <w:sz w:val="24"/>
          <w:szCs w:val="24"/>
          <w:lang w:eastAsia="en-IN"/>
        </w:rPr>
        <w:t>Exponential Function using Iterative (Naive) Approach</w:t>
      </w:r>
    </w:p>
    <w:p w14:paraId="0F3CC872" w14:textId="7000BAF1" w:rsidR="0060548B" w:rsidRDefault="0060548B" w:rsidP="0060548B">
      <w:pPr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:</w:t>
      </w:r>
    </w:p>
    <w:p w14:paraId="149BBB83" w14:textId="77777777" w:rsidR="0060548B" w:rsidRPr="0060548B" w:rsidRDefault="0060548B" w:rsidP="0060548B">
      <w:pPr>
        <w:ind w:left="360"/>
        <w:rPr>
          <w:sz w:val="28"/>
          <w:szCs w:val="28"/>
        </w:rPr>
      </w:pPr>
      <w:r w:rsidRPr="0060548B">
        <w:rPr>
          <w:sz w:val="28"/>
          <w:szCs w:val="28"/>
        </w:rPr>
        <w:t xml:space="preserve">def </w:t>
      </w:r>
      <w:proofErr w:type="spellStart"/>
      <w:r w:rsidRPr="0060548B">
        <w:rPr>
          <w:sz w:val="28"/>
          <w:szCs w:val="28"/>
        </w:rPr>
        <w:t>power_iterative</w:t>
      </w:r>
      <w:proofErr w:type="spellEnd"/>
      <w:r w:rsidRPr="0060548B">
        <w:rPr>
          <w:sz w:val="28"/>
          <w:szCs w:val="28"/>
        </w:rPr>
        <w:t>(</w:t>
      </w:r>
      <w:r w:rsidRPr="0060548B">
        <w:rPr>
          <w:i/>
          <w:iCs/>
          <w:sz w:val="28"/>
          <w:szCs w:val="28"/>
        </w:rPr>
        <w:t>x</w:t>
      </w:r>
      <w:r w:rsidRPr="0060548B">
        <w:rPr>
          <w:sz w:val="28"/>
          <w:szCs w:val="28"/>
        </w:rPr>
        <w:t xml:space="preserve">, </w:t>
      </w:r>
      <w:r w:rsidRPr="0060548B">
        <w:rPr>
          <w:i/>
          <w:iCs/>
          <w:sz w:val="28"/>
          <w:szCs w:val="28"/>
        </w:rPr>
        <w:t>n</w:t>
      </w:r>
      <w:r w:rsidRPr="0060548B">
        <w:rPr>
          <w:sz w:val="28"/>
          <w:szCs w:val="28"/>
        </w:rPr>
        <w:t>):</w:t>
      </w:r>
    </w:p>
    <w:p w14:paraId="35755048" w14:textId="77777777" w:rsidR="0060548B" w:rsidRPr="0060548B" w:rsidRDefault="0060548B" w:rsidP="0060548B">
      <w:pPr>
        <w:ind w:left="360"/>
        <w:rPr>
          <w:sz w:val="28"/>
          <w:szCs w:val="28"/>
        </w:rPr>
      </w:pPr>
      <w:r w:rsidRPr="0060548B">
        <w:rPr>
          <w:sz w:val="28"/>
          <w:szCs w:val="28"/>
        </w:rPr>
        <w:t>    result = 1</w:t>
      </w:r>
    </w:p>
    <w:p w14:paraId="70959CC4" w14:textId="77777777" w:rsidR="0060548B" w:rsidRPr="0060548B" w:rsidRDefault="0060548B" w:rsidP="0060548B">
      <w:pPr>
        <w:ind w:left="360"/>
        <w:rPr>
          <w:sz w:val="28"/>
          <w:szCs w:val="28"/>
        </w:rPr>
      </w:pPr>
      <w:r w:rsidRPr="0060548B">
        <w:rPr>
          <w:sz w:val="28"/>
          <w:szCs w:val="28"/>
        </w:rPr>
        <w:t xml:space="preserve">    for </w:t>
      </w:r>
      <w:proofErr w:type="spellStart"/>
      <w:r w:rsidRPr="0060548B">
        <w:rPr>
          <w:sz w:val="28"/>
          <w:szCs w:val="28"/>
        </w:rPr>
        <w:t>i</w:t>
      </w:r>
      <w:proofErr w:type="spellEnd"/>
      <w:r w:rsidRPr="0060548B">
        <w:rPr>
          <w:sz w:val="28"/>
          <w:szCs w:val="28"/>
        </w:rPr>
        <w:t xml:space="preserve"> in range(n):</w:t>
      </w:r>
    </w:p>
    <w:p w14:paraId="36ABF767" w14:textId="77777777" w:rsidR="0060548B" w:rsidRPr="0060548B" w:rsidRDefault="0060548B" w:rsidP="0060548B">
      <w:pPr>
        <w:ind w:left="360"/>
        <w:rPr>
          <w:sz w:val="28"/>
          <w:szCs w:val="28"/>
        </w:rPr>
      </w:pPr>
      <w:r w:rsidRPr="0060548B">
        <w:rPr>
          <w:sz w:val="28"/>
          <w:szCs w:val="28"/>
        </w:rPr>
        <w:t>        result *= x</w:t>
      </w:r>
    </w:p>
    <w:p w14:paraId="7E3EE8FB" w14:textId="77777777" w:rsidR="0060548B" w:rsidRPr="0060548B" w:rsidRDefault="0060548B" w:rsidP="0060548B">
      <w:pPr>
        <w:ind w:left="360"/>
        <w:rPr>
          <w:sz w:val="28"/>
          <w:szCs w:val="28"/>
        </w:rPr>
      </w:pPr>
      <w:r w:rsidRPr="0060548B">
        <w:rPr>
          <w:sz w:val="28"/>
          <w:szCs w:val="28"/>
        </w:rPr>
        <w:t>    return result</w:t>
      </w:r>
    </w:p>
    <w:p w14:paraId="4E7CD8B9" w14:textId="77777777" w:rsidR="0060548B" w:rsidRPr="0060548B" w:rsidRDefault="0060548B" w:rsidP="0060548B">
      <w:pPr>
        <w:ind w:left="360"/>
        <w:rPr>
          <w:sz w:val="28"/>
          <w:szCs w:val="28"/>
        </w:rPr>
      </w:pPr>
    </w:p>
    <w:p w14:paraId="26930EA5" w14:textId="77777777" w:rsidR="0060548B" w:rsidRPr="0060548B" w:rsidRDefault="0060548B" w:rsidP="0060548B">
      <w:pPr>
        <w:ind w:left="360"/>
        <w:rPr>
          <w:sz w:val="28"/>
          <w:szCs w:val="28"/>
        </w:rPr>
      </w:pPr>
      <w:r w:rsidRPr="0060548B">
        <w:rPr>
          <w:sz w:val="28"/>
          <w:szCs w:val="28"/>
        </w:rPr>
        <w:t>print(</w:t>
      </w:r>
      <w:proofErr w:type="spellStart"/>
      <w:r w:rsidRPr="0060548B">
        <w:rPr>
          <w:sz w:val="28"/>
          <w:szCs w:val="28"/>
        </w:rPr>
        <w:t>power_iterative</w:t>
      </w:r>
      <w:proofErr w:type="spellEnd"/>
      <w:r w:rsidRPr="0060548B">
        <w:rPr>
          <w:sz w:val="28"/>
          <w:szCs w:val="28"/>
        </w:rPr>
        <w:t xml:space="preserve">(2, 3)) </w:t>
      </w:r>
    </w:p>
    <w:p w14:paraId="065B8F0E" w14:textId="1BC7DC58" w:rsidR="0060548B" w:rsidRDefault="0060548B" w:rsidP="0060548B">
      <w:pPr>
        <w:ind w:left="3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:</w:t>
      </w:r>
    </w:p>
    <w:p w14:paraId="4D4FB16C" w14:textId="2387D332" w:rsidR="0060548B" w:rsidRDefault="0060548B" w:rsidP="0060548B">
      <w:pPr>
        <w:ind w:left="360"/>
        <w:rPr>
          <w:b/>
          <w:bCs/>
          <w:sz w:val="28"/>
          <w:szCs w:val="28"/>
        </w:rPr>
      </w:pPr>
      <w:r w:rsidRPr="0060548B">
        <w:rPr>
          <w:b/>
          <w:bCs/>
          <w:sz w:val="28"/>
          <w:szCs w:val="28"/>
        </w:rPr>
        <w:drawing>
          <wp:inline distT="0" distB="0" distL="0" distR="0" wp14:anchorId="2CBDE202" wp14:editId="719CA023">
            <wp:extent cx="5731510" cy="671195"/>
            <wp:effectExtent l="0" t="0" r="2540" b="0"/>
            <wp:docPr id="2018747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478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5C2DC" w14:textId="65C09BE0" w:rsidR="00BD2F99" w:rsidRDefault="00BD2F99" w:rsidP="00BD2F99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Space complexity:</w:t>
      </w:r>
      <w:r>
        <w:rPr>
          <w:sz w:val="28"/>
          <w:szCs w:val="28"/>
        </w:rPr>
        <w:t xml:space="preserve"> O(</w:t>
      </w:r>
      <w:r>
        <w:rPr>
          <w:sz w:val="28"/>
          <w:szCs w:val="28"/>
        </w:rPr>
        <w:t>1</w:t>
      </w:r>
      <w:r>
        <w:rPr>
          <w:sz w:val="28"/>
          <w:szCs w:val="28"/>
        </w:rPr>
        <w:t>)</w:t>
      </w:r>
    </w:p>
    <w:p w14:paraId="1B799646" w14:textId="77777777" w:rsidR="00BD2F99" w:rsidRDefault="00BD2F99" w:rsidP="00BD2F99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:</w:t>
      </w:r>
      <w:r>
        <w:rPr>
          <w:sz w:val="28"/>
          <w:szCs w:val="28"/>
        </w:rPr>
        <w:t xml:space="preserve"> </w:t>
      </w:r>
      <w:r w:rsidRPr="00BD2F99">
        <w:rPr>
          <w:sz w:val="28"/>
          <w:szCs w:val="28"/>
        </w:rPr>
        <w:t>The algorithm uses only a fixed number of variables (result, x, n, and the loop counter), without any recursion or additional data structures. As a result, the space complexity remains constant at O(1) for all cases.</w:t>
      </w:r>
    </w:p>
    <w:p w14:paraId="25897C53" w14:textId="4C59BDB0" w:rsidR="00BD2F99" w:rsidRPr="00626F34" w:rsidRDefault="00BD2F99" w:rsidP="00BD2F99">
      <w:pPr>
        <w:rPr>
          <w:b/>
          <w:bCs/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Time complexity:</w:t>
      </w:r>
      <w:r>
        <w:rPr>
          <w:b/>
          <w:bCs/>
          <w:sz w:val="28"/>
          <w:szCs w:val="28"/>
        </w:rPr>
        <w:t xml:space="preserve"> </w:t>
      </w:r>
    </w:p>
    <w:p w14:paraId="267330D4" w14:textId="77777777" w:rsidR="00BD2F99" w:rsidRDefault="00BD2F99" w:rsidP="00BD2F99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Best case time complexity:</w:t>
      </w:r>
      <w:r>
        <w:rPr>
          <w:sz w:val="28"/>
          <w:szCs w:val="28"/>
        </w:rPr>
        <w:t xml:space="preserve"> O(1)</w:t>
      </w:r>
    </w:p>
    <w:p w14:paraId="2C250318" w14:textId="48F75665" w:rsidR="00BD2F99" w:rsidRDefault="00BD2F99" w:rsidP="00BD2F99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lastRenderedPageBreak/>
        <w:t>Justification:</w:t>
      </w:r>
      <w:r>
        <w:rPr>
          <w:sz w:val="28"/>
          <w:szCs w:val="28"/>
        </w:rPr>
        <w:t xml:space="preserve"> </w:t>
      </w:r>
      <w:r w:rsidRPr="00BD2F99">
        <w:rPr>
          <w:sz w:val="28"/>
          <w:szCs w:val="28"/>
        </w:rPr>
        <w:t>The best case occurs when n = 0. In this situation, the loop does not execute, and the function directly returns 1. This results in a constant-time operation with a time complexity of O(1).</w:t>
      </w:r>
    </w:p>
    <w:p w14:paraId="22F46D89" w14:textId="77777777" w:rsidR="00BD2F99" w:rsidRDefault="00BD2F99" w:rsidP="00BD2F99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Worst case time complexity:</w:t>
      </w:r>
      <w:r>
        <w:rPr>
          <w:sz w:val="28"/>
          <w:szCs w:val="28"/>
        </w:rPr>
        <w:t xml:space="preserve"> O(n)</w:t>
      </w:r>
    </w:p>
    <w:p w14:paraId="16E6E7C2" w14:textId="65E55900" w:rsidR="00BD2F99" w:rsidRDefault="00BD2F99" w:rsidP="00BD2F99">
      <w:pPr>
        <w:jc w:val="both"/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:</w:t>
      </w:r>
      <w:r>
        <w:rPr>
          <w:sz w:val="28"/>
          <w:szCs w:val="28"/>
        </w:rPr>
        <w:t xml:space="preserve"> </w:t>
      </w:r>
      <w:r w:rsidRPr="00BD2F99">
        <w:rPr>
          <w:sz w:val="28"/>
          <w:szCs w:val="28"/>
        </w:rPr>
        <w:t>The worst case occurs when n &gt; 0. Here, the loop runs exactly n times, performing one multiplication per iteration. Therefore, the total number of operations grows linearly with n, giving a time complexity of O(n).</w:t>
      </w:r>
    </w:p>
    <w:p w14:paraId="3BF5F5D9" w14:textId="1567D6A8" w:rsidR="00BD2F99" w:rsidRPr="00BD2F99" w:rsidRDefault="00BD2F99" w:rsidP="00BD2F99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68FD363" w14:textId="5B196B2C" w:rsidR="00C22EC3" w:rsidRPr="0060548B" w:rsidRDefault="0060548B" w:rsidP="006054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73540"/>
          <w:sz w:val="24"/>
          <w:szCs w:val="24"/>
          <w:lang w:eastAsia="en-IN"/>
        </w:rPr>
      </w:pPr>
      <w:r w:rsidRPr="0060548B">
        <w:rPr>
          <w:rFonts w:ascii="Lato" w:eastAsia="Times New Roman" w:hAnsi="Lato" w:cs="Times New Roman"/>
          <w:b/>
          <w:bCs/>
          <w:color w:val="000000"/>
          <w:sz w:val="24"/>
          <w:szCs w:val="24"/>
          <w:lang w:eastAsia="en-IN"/>
        </w:rPr>
        <w:lastRenderedPageBreak/>
        <w:t>Exponential Function with O(N) using Divide and Conquer Approach</w:t>
      </w:r>
    </w:p>
    <w:p w14:paraId="3EE7EAEE" w14:textId="6C72CBF0" w:rsidR="00BD1F0D" w:rsidRDefault="00BD1F0D" w:rsidP="00BD1F0D">
      <w:pPr>
        <w:rPr>
          <w:b/>
          <w:bCs/>
          <w:sz w:val="28"/>
          <w:szCs w:val="28"/>
        </w:rPr>
      </w:pPr>
      <w:r w:rsidRPr="000A5A57">
        <w:rPr>
          <w:b/>
          <w:bCs/>
          <w:sz w:val="28"/>
          <w:szCs w:val="28"/>
        </w:rPr>
        <w:t>Code:</w:t>
      </w:r>
    </w:p>
    <w:p w14:paraId="19D17671" w14:textId="09645392" w:rsidR="00966A29" w:rsidRPr="00966A29" w:rsidRDefault="00966A29" w:rsidP="00966A29">
      <w:pPr>
        <w:rPr>
          <w:sz w:val="28"/>
          <w:szCs w:val="28"/>
        </w:rPr>
      </w:pPr>
      <w:r w:rsidRPr="006F0A2C">
        <w:rPr>
          <w:sz w:val="28"/>
          <w:szCs w:val="28"/>
        </w:rPr>
        <w:t>#</w:t>
      </w:r>
      <w:r w:rsidRPr="00966A29">
        <w:rPr>
          <w:sz w:val="28"/>
          <w:szCs w:val="28"/>
        </w:rPr>
        <w:t>t(n)=o(n)</w:t>
      </w:r>
    </w:p>
    <w:p w14:paraId="13B989F8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>def power(</w:t>
      </w:r>
      <w:proofErr w:type="spellStart"/>
      <w:r w:rsidRPr="00966A29">
        <w:rPr>
          <w:i/>
          <w:iCs/>
          <w:sz w:val="28"/>
          <w:szCs w:val="28"/>
        </w:rPr>
        <w:t>x</w:t>
      </w:r>
      <w:r w:rsidRPr="00966A29">
        <w:rPr>
          <w:sz w:val="28"/>
          <w:szCs w:val="28"/>
        </w:rPr>
        <w:t>,</w:t>
      </w:r>
      <w:r w:rsidRPr="00966A29">
        <w:rPr>
          <w:i/>
          <w:iCs/>
          <w:sz w:val="28"/>
          <w:szCs w:val="28"/>
        </w:rPr>
        <w:t>n</w:t>
      </w:r>
      <w:proofErr w:type="spellEnd"/>
      <w:r w:rsidRPr="00966A29">
        <w:rPr>
          <w:sz w:val="28"/>
          <w:szCs w:val="28"/>
        </w:rPr>
        <w:t>):</w:t>
      </w:r>
    </w:p>
    <w:p w14:paraId="4FEEBC6B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>    if n==0:</w:t>
      </w:r>
    </w:p>
    <w:p w14:paraId="14BF4019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>        return 1</w:t>
      </w:r>
    </w:p>
    <w:p w14:paraId="080AAFCA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 xml:space="preserve">    </w:t>
      </w:r>
      <w:proofErr w:type="spellStart"/>
      <w:r w:rsidRPr="00966A29">
        <w:rPr>
          <w:sz w:val="28"/>
          <w:szCs w:val="28"/>
        </w:rPr>
        <w:t>elif</w:t>
      </w:r>
      <w:proofErr w:type="spellEnd"/>
      <w:r w:rsidRPr="00966A29">
        <w:rPr>
          <w:sz w:val="28"/>
          <w:szCs w:val="28"/>
        </w:rPr>
        <w:t xml:space="preserve"> n%2==0:</w:t>
      </w:r>
    </w:p>
    <w:p w14:paraId="1D068E69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>        return power(</w:t>
      </w:r>
      <w:proofErr w:type="spellStart"/>
      <w:r w:rsidRPr="00966A29">
        <w:rPr>
          <w:sz w:val="28"/>
          <w:szCs w:val="28"/>
        </w:rPr>
        <w:t>x,n</w:t>
      </w:r>
      <w:proofErr w:type="spellEnd"/>
      <w:r w:rsidRPr="00966A29">
        <w:rPr>
          <w:sz w:val="28"/>
          <w:szCs w:val="28"/>
        </w:rPr>
        <w:t>//2) * power(</w:t>
      </w:r>
      <w:proofErr w:type="spellStart"/>
      <w:r w:rsidRPr="00966A29">
        <w:rPr>
          <w:sz w:val="28"/>
          <w:szCs w:val="28"/>
        </w:rPr>
        <w:t>x,n</w:t>
      </w:r>
      <w:proofErr w:type="spellEnd"/>
      <w:r w:rsidRPr="00966A29">
        <w:rPr>
          <w:sz w:val="28"/>
          <w:szCs w:val="28"/>
        </w:rPr>
        <w:t>//2)</w:t>
      </w:r>
    </w:p>
    <w:p w14:paraId="1F920433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>    else:</w:t>
      </w:r>
    </w:p>
    <w:p w14:paraId="3FB7D8E4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>        return x * power(</w:t>
      </w:r>
      <w:proofErr w:type="spellStart"/>
      <w:r w:rsidRPr="00966A29">
        <w:rPr>
          <w:sz w:val="28"/>
          <w:szCs w:val="28"/>
        </w:rPr>
        <w:t>x,n</w:t>
      </w:r>
      <w:proofErr w:type="spellEnd"/>
      <w:r w:rsidRPr="00966A29">
        <w:rPr>
          <w:sz w:val="28"/>
          <w:szCs w:val="28"/>
        </w:rPr>
        <w:t>//2) * power(</w:t>
      </w:r>
      <w:proofErr w:type="spellStart"/>
      <w:r w:rsidRPr="00966A29">
        <w:rPr>
          <w:sz w:val="28"/>
          <w:szCs w:val="28"/>
        </w:rPr>
        <w:t>x,n</w:t>
      </w:r>
      <w:proofErr w:type="spellEnd"/>
      <w:r w:rsidRPr="00966A29">
        <w:rPr>
          <w:sz w:val="28"/>
          <w:szCs w:val="28"/>
        </w:rPr>
        <w:t>//2)</w:t>
      </w:r>
    </w:p>
    <w:p w14:paraId="0B087DCB" w14:textId="77777777" w:rsidR="00966A29" w:rsidRPr="00966A29" w:rsidRDefault="00966A29" w:rsidP="00966A29">
      <w:pPr>
        <w:rPr>
          <w:sz w:val="28"/>
          <w:szCs w:val="28"/>
        </w:rPr>
      </w:pPr>
      <w:r w:rsidRPr="00966A29">
        <w:rPr>
          <w:sz w:val="28"/>
          <w:szCs w:val="28"/>
        </w:rPr>
        <w:t xml:space="preserve">    </w:t>
      </w:r>
    </w:p>
    <w:p w14:paraId="3A0F2E0A" w14:textId="3E263DE5" w:rsidR="00C22EC3" w:rsidRPr="006F0A2C" w:rsidRDefault="00966A29" w:rsidP="00C22EC3">
      <w:pPr>
        <w:rPr>
          <w:sz w:val="28"/>
          <w:szCs w:val="28"/>
        </w:rPr>
      </w:pPr>
      <w:r w:rsidRPr="00966A29">
        <w:rPr>
          <w:sz w:val="28"/>
          <w:szCs w:val="28"/>
        </w:rPr>
        <w:t>print(power(2,3))</w:t>
      </w:r>
    </w:p>
    <w:p w14:paraId="4A0DBAF3" w14:textId="7766307F" w:rsidR="00C22EC3" w:rsidRDefault="00C22EC3" w:rsidP="00C22EC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  <w:r w:rsidRPr="000A5A57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</w:t>
      </w:r>
    </w:p>
    <w:p w14:paraId="2FF14452" w14:textId="5C214F89" w:rsidR="000A5A57" w:rsidRDefault="00966A29" w:rsidP="00BD1F0D">
      <w:pPr>
        <w:rPr>
          <w:b/>
          <w:bCs/>
          <w:sz w:val="28"/>
          <w:szCs w:val="28"/>
        </w:rPr>
      </w:pPr>
      <w:r w:rsidRPr="00966A29">
        <w:rPr>
          <w:b/>
          <w:bCs/>
          <w:sz w:val="28"/>
          <w:szCs w:val="28"/>
        </w:rPr>
        <w:drawing>
          <wp:inline distT="0" distB="0" distL="0" distR="0" wp14:anchorId="44CF0899" wp14:editId="3801F524">
            <wp:extent cx="5731510" cy="1390650"/>
            <wp:effectExtent l="0" t="0" r="2540" b="0"/>
            <wp:docPr id="385491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9189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23001" w14:textId="77777777" w:rsidR="00E07050" w:rsidRDefault="00E07050" w:rsidP="00BD1F0D">
      <w:pPr>
        <w:rPr>
          <w:b/>
          <w:bCs/>
          <w:sz w:val="28"/>
          <w:szCs w:val="28"/>
        </w:rPr>
      </w:pPr>
    </w:p>
    <w:p w14:paraId="6F81A8F2" w14:textId="77777777" w:rsidR="00E07050" w:rsidRDefault="00E07050" w:rsidP="00BD1F0D">
      <w:pPr>
        <w:rPr>
          <w:b/>
          <w:bCs/>
          <w:sz w:val="28"/>
          <w:szCs w:val="28"/>
        </w:rPr>
      </w:pPr>
    </w:p>
    <w:p w14:paraId="37AABE48" w14:textId="77777777" w:rsidR="00BD2F99" w:rsidRDefault="00BD2F99" w:rsidP="00BD1F0D">
      <w:pPr>
        <w:rPr>
          <w:b/>
          <w:bCs/>
          <w:sz w:val="28"/>
          <w:szCs w:val="28"/>
        </w:rPr>
      </w:pPr>
    </w:p>
    <w:p w14:paraId="771A524B" w14:textId="77777777" w:rsidR="00BD2F99" w:rsidRDefault="00BD2F99" w:rsidP="00BD1F0D">
      <w:pPr>
        <w:rPr>
          <w:b/>
          <w:bCs/>
          <w:sz w:val="28"/>
          <w:szCs w:val="28"/>
        </w:rPr>
      </w:pPr>
    </w:p>
    <w:p w14:paraId="2A852BAA" w14:textId="77777777" w:rsidR="00BD2F99" w:rsidRPr="00966A29" w:rsidRDefault="00BD2F99" w:rsidP="00BD1F0D">
      <w:pPr>
        <w:rPr>
          <w:b/>
          <w:bCs/>
          <w:sz w:val="28"/>
          <w:szCs w:val="28"/>
        </w:rPr>
      </w:pPr>
    </w:p>
    <w:p w14:paraId="26C91027" w14:textId="673AAB5E" w:rsidR="00464582" w:rsidRDefault="00BD1F0D" w:rsidP="000A5A57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lastRenderedPageBreak/>
        <w:t>Space complexity</w:t>
      </w:r>
      <w:r w:rsidR="00464582" w:rsidRPr="00E07050">
        <w:rPr>
          <w:b/>
          <w:bCs/>
          <w:sz w:val="28"/>
          <w:szCs w:val="28"/>
          <w:u w:val="single"/>
        </w:rPr>
        <w:t>:</w:t>
      </w:r>
      <w:r w:rsidR="00E07050">
        <w:rPr>
          <w:sz w:val="28"/>
          <w:szCs w:val="28"/>
        </w:rPr>
        <w:t xml:space="preserve"> O(</w:t>
      </w:r>
      <w:proofErr w:type="spellStart"/>
      <w:r w:rsidR="00E07050">
        <w:rPr>
          <w:sz w:val="28"/>
          <w:szCs w:val="28"/>
        </w:rPr>
        <w:t>logn</w:t>
      </w:r>
      <w:proofErr w:type="spellEnd"/>
      <w:r w:rsidR="00E07050">
        <w:rPr>
          <w:sz w:val="28"/>
          <w:szCs w:val="28"/>
        </w:rPr>
        <w:t>)</w:t>
      </w:r>
    </w:p>
    <w:p w14:paraId="11B1D25F" w14:textId="2074C3CB" w:rsidR="000A5A57" w:rsidRPr="00E07050" w:rsidRDefault="000A5A57" w:rsidP="000A5A57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</w:t>
      </w:r>
      <w:r w:rsidR="00E07050" w:rsidRPr="00E07050">
        <w:rPr>
          <w:b/>
          <w:bCs/>
          <w:sz w:val="28"/>
          <w:szCs w:val="28"/>
          <w:u w:val="single"/>
        </w:rPr>
        <w:t>:</w:t>
      </w:r>
      <w:r w:rsidR="00E07050">
        <w:rPr>
          <w:sz w:val="28"/>
          <w:szCs w:val="28"/>
        </w:rPr>
        <w:t xml:space="preserve"> </w:t>
      </w:r>
      <w:r w:rsidR="00E07050" w:rsidRPr="00E07050">
        <w:rPr>
          <w:sz w:val="28"/>
          <w:szCs w:val="28"/>
        </w:rPr>
        <w:t>Each recursive call requires a separate location on the call stack when n &gt; 0 in order to track variables and determine where to return once it is finished. It takes roughly log₂(n) steps to get to the base case because the function always reduces n by half. This indicates that the space complexity is O(log n), meaning that the call stack will never go deeper than roughly log₂(n) frames.</w:t>
      </w:r>
    </w:p>
    <w:p w14:paraId="0A7D77AC" w14:textId="67260E60" w:rsidR="00BD1F0D" w:rsidRPr="00626F34" w:rsidRDefault="00BD1F0D" w:rsidP="00BD1F0D">
      <w:pPr>
        <w:rPr>
          <w:b/>
          <w:bCs/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Time complexity:</w:t>
      </w:r>
      <w:r w:rsidR="00966A29">
        <w:rPr>
          <w:b/>
          <w:bCs/>
          <w:sz w:val="28"/>
          <w:szCs w:val="28"/>
        </w:rPr>
        <w:t xml:space="preserve"> </w:t>
      </w:r>
    </w:p>
    <w:p w14:paraId="5FD22AE1" w14:textId="08832CF0" w:rsidR="000A5A57" w:rsidRDefault="000A5A57" w:rsidP="000A5A57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Best case time complexity:</w:t>
      </w:r>
      <w:r>
        <w:rPr>
          <w:sz w:val="28"/>
          <w:szCs w:val="28"/>
        </w:rPr>
        <w:t xml:space="preserve"> </w:t>
      </w:r>
      <w:r w:rsidR="00966A29">
        <w:rPr>
          <w:sz w:val="28"/>
          <w:szCs w:val="28"/>
        </w:rPr>
        <w:t>O(1)</w:t>
      </w:r>
    </w:p>
    <w:p w14:paraId="69F13065" w14:textId="5C3B3A5B" w:rsidR="000A5A57" w:rsidRDefault="000A5A57" w:rsidP="000A5A57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</w:t>
      </w:r>
      <w:r w:rsidR="00966A29" w:rsidRPr="00E07050">
        <w:rPr>
          <w:b/>
          <w:bCs/>
          <w:sz w:val="28"/>
          <w:szCs w:val="28"/>
          <w:u w:val="single"/>
        </w:rPr>
        <w:t>:</w:t>
      </w:r>
      <w:r w:rsidR="00966A29">
        <w:rPr>
          <w:sz w:val="28"/>
          <w:szCs w:val="28"/>
        </w:rPr>
        <w:t xml:space="preserve"> If it directly hit base case then it have O(1) time complexity</w:t>
      </w:r>
    </w:p>
    <w:p w14:paraId="01E3FAB4" w14:textId="1AEBA207" w:rsidR="000A5A57" w:rsidRDefault="000A5A57" w:rsidP="000A5A57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Worst case time complexity:</w:t>
      </w:r>
      <w:r>
        <w:rPr>
          <w:sz w:val="28"/>
          <w:szCs w:val="28"/>
        </w:rPr>
        <w:t xml:space="preserve"> </w:t>
      </w:r>
      <w:r w:rsidR="00966A29">
        <w:rPr>
          <w:sz w:val="28"/>
          <w:szCs w:val="28"/>
        </w:rPr>
        <w:t>O(n)</w:t>
      </w:r>
    </w:p>
    <w:p w14:paraId="33E9A6F8" w14:textId="653251F6" w:rsidR="00966A29" w:rsidRPr="00966A29" w:rsidRDefault="000A5A57" w:rsidP="00966A29">
      <w:pPr>
        <w:jc w:val="both"/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</w:t>
      </w:r>
      <w:r w:rsidR="00966A29" w:rsidRPr="00E07050">
        <w:rPr>
          <w:b/>
          <w:bCs/>
          <w:sz w:val="28"/>
          <w:szCs w:val="28"/>
          <w:u w:val="single"/>
        </w:rPr>
        <w:t>:</w:t>
      </w:r>
      <w:r w:rsidR="00966A29">
        <w:rPr>
          <w:sz w:val="28"/>
          <w:szCs w:val="28"/>
        </w:rPr>
        <w:t xml:space="preserve"> </w:t>
      </w:r>
      <w:r w:rsidR="00966A29" w:rsidRPr="00966A29">
        <w:rPr>
          <w:sz w:val="28"/>
          <w:szCs w:val="28"/>
        </w:rPr>
        <w:t>When n &gt; 0, the function always makes two new recursive calls for the same half-sized problem, instead of saving and reusing the result. This means the work doubles at each step of the recursion. Even though the recursion only goes about log₂(n) levels deep, the total number of calls adds up quickly</w:t>
      </w:r>
      <w:r w:rsidR="00966A29">
        <w:rPr>
          <w:sz w:val="28"/>
          <w:szCs w:val="28"/>
        </w:rPr>
        <w:t xml:space="preserve"> </w:t>
      </w:r>
      <w:r w:rsidR="00966A29" w:rsidRPr="00966A29">
        <w:rPr>
          <w:sz w:val="28"/>
          <w:szCs w:val="28"/>
        </w:rPr>
        <w:t>like 1 call, then 2 calls, then 4, then 8, and so on</w:t>
      </w:r>
      <w:r w:rsidR="00966A29">
        <w:rPr>
          <w:sz w:val="28"/>
          <w:szCs w:val="28"/>
        </w:rPr>
        <w:t xml:space="preserve"> </w:t>
      </w:r>
      <w:r w:rsidR="00966A29" w:rsidRPr="00966A29">
        <w:rPr>
          <w:sz w:val="28"/>
          <w:szCs w:val="28"/>
        </w:rPr>
        <w:t>until it reaches roughly 2n calls. That’s why, instead of being fast like O(log n), it ends up taking O(n) time.</w:t>
      </w:r>
    </w:p>
    <w:p w14:paraId="22157ECB" w14:textId="25B7457F" w:rsidR="000A5A57" w:rsidRPr="000F5646" w:rsidRDefault="000A5A57" w:rsidP="000A5A57">
      <w:pPr>
        <w:rPr>
          <w:sz w:val="28"/>
          <w:szCs w:val="28"/>
          <w:u w:val="single"/>
        </w:rPr>
      </w:pPr>
    </w:p>
    <w:p w14:paraId="2E4E035E" w14:textId="77777777" w:rsidR="000A5A57" w:rsidRPr="000F5646" w:rsidRDefault="000A5A57" w:rsidP="000A5A57">
      <w:pPr>
        <w:rPr>
          <w:sz w:val="28"/>
          <w:szCs w:val="28"/>
          <w:u w:val="single"/>
        </w:rPr>
      </w:pPr>
    </w:p>
    <w:p w14:paraId="0EA6276A" w14:textId="26783961" w:rsidR="006F0A2C" w:rsidRDefault="006F0A2C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br w:type="page"/>
      </w:r>
    </w:p>
    <w:p w14:paraId="27D21C8F" w14:textId="4E24D07B" w:rsidR="008015DA" w:rsidRPr="0060548B" w:rsidRDefault="0060548B" w:rsidP="006054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73540"/>
          <w:sz w:val="24"/>
          <w:szCs w:val="24"/>
          <w:lang w:eastAsia="en-IN"/>
        </w:rPr>
      </w:pPr>
      <w:r w:rsidRPr="0060548B">
        <w:rPr>
          <w:rFonts w:ascii="Lato" w:eastAsia="Times New Roman" w:hAnsi="Lato" w:cs="Times New Roman"/>
          <w:b/>
          <w:bCs/>
          <w:color w:val="000000"/>
          <w:sz w:val="24"/>
          <w:szCs w:val="24"/>
          <w:lang w:eastAsia="en-IN"/>
        </w:rPr>
        <w:lastRenderedPageBreak/>
        <w:t>Exponential Function with O(</w:t>
      </w:r>
      <w:proofErr w:type="spellStart"/>
      <w:r w:rsidRPr="0060548B">
        <w:rPr>
          <w:rFonts w:ascii="Lato" w:eastAsia="Times New Roman" w:hAnsi="Lato" w:cs="Times New Roman"/>
          <w:b/>
          <w:bCs/>
          <w:color w:val="000000"/>
          <w:sz w:val="24"/>
          <w:szCs w:val="24"/>
          <w:lang w:eastAsia="en-IN"/>
        </w:rPr>
        <w:t>logN</w:t>
      </w:r>
      <w:proofErr w:type="spellEnd"/>
      <w:r w:rsidRPr="0060548B">
        <w:rPr>
          <w:rFonts w:ascii="Lato" w:eastAsia="Times New Roman" w:hAnsi="Lato" w:cs="Times New Roman"/>
          <w:b/>
          <w:bCs/>
          <w:color w:val="000000"/>
          <w:sz w:val="24"/>
          <w:szCs w:val="24"/>
          <w:lang w:eastAsia="en-IN"/>
        </w:rPr>
        <w:t>) using Divide and Conquer Approach</w:t>
      </w:r>
    </w:p>
    <w:p w14:paraId="6D3E1467" w14:textId="601885CE" w:rsidR="00BD1F0D" w:rsidRDefault="006F0A2C" w:rsidP="000A5A57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Code:</w:t>
      </w:r>
    </w:p>
    <w:p w14:paraId="410FCE36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i/>
          <w:iCs/>
          <w:sz w:val="28"/>
          <w:szCs w:val="28"/>
        </w:rPr>
        <w:t>#t(n)=o(log n)</w:t>
      </w:r>
    </w:p>
    <w:p w14:paraId="1666BD6B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i/>
          <w:iCs/>
          <w:sz w:val="28"/>
          <w:szCs w:val="28"/>
        </w:rPr>
        <w:t># Using recursion with optimized approach</w:t>
      </w:r>
    </w:p>
    <w:p w14:paraId="7E7D7680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b/>
          <w:bCs/>
          <w:sz w:val="28"/>
          <w:szCs w:val="28"/>
        </w:rPr>
        <w:t>def</w:t>
      </w:r>
      <w:r w:rsidRPr="006F0A2C">
        <w:rPr>
          <w:sz w:val="28"/>
          <w:szCs w:val="28"/>
        </w:rPr>
        <w:t xml:space="preserve"> power(</w:t>
      </w:r>
      <w:proofErr w:type="spellStart"/>
      <w:r w:rsidRPr="006F0A2C">
        <w:rPr>
          <w:i/>
          <w:iCs/>
          <w:sz w:val="28"/>
          <w:szCs w:val="28"/>
        </w:rPr>
        <w:t>x</w:t>
      </w:r>
      <w:r w:rsidRPr="006F0A2C">
        <w:rPr>
          <w:sz w:val="28"/>
          <w:szCs w:val="28"/>
        </w:rPr>
        <w:t>,</w:t>
      </w:r>
      <w:r w:rsidRPr="006F0A2C">
        <w:rPr>
          <w:i/>
          <w:iCs/>
          <w:sz w:val="28"/>
          <w:szCs w:val="28"/>
        </w:rPr>
        <w:t>n</w:t>
      </w:r>
      <w:proofErr w:type="spellEnd"/>
      <w:r w:rsidRPr="006F0A2C">
        <w:rPr>
          <w:sz w:val="28"/>
          <w:szCs w:val="28"/>
        </w:rPr>
        <w:t>):</w:t>
      </w:r>
    </w:p>
    <w:p w14:paraId="2E381B64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>    temp</w:t>
      </w:r>
      <w:r w:rsidRPr="006F0A2C">
        <w:rPr>
          <w:b/>
          <w:bCs/>
          <w:sz w:val="28"/>
          <w:szCs w:val="28"/>
        </w:rPr>
        <w:t>=</w:t>
      </w:r>
      <w:r w:rsidRPr="006F0A2C">
        <w:rPr>
          <w:sz w:val="28"/>
          <w:szCs w:val="28"/>
        </w:rPr>
        <w:t>power(</w:t>
      </w:r>
      <w:proofErr w:type="spellStart"/>
      <w:r w:rsidRPr="006F0A2C">
        <w:rPr>
          <w:sz w:val="28"/>
          <w:szCs w:val="28"/>
        </w:rPr>
        <w:t>x,n</w:t>
      </w:r>
      <w:proofErr w:type="spellEnd"/>
      <w:r w:rsidRPr="006F0A2C">
        <w:rPr>
          <w:b/>
          <w:bCs/>
          <w:sz w:val="28"/>
          <w:szCs w:val="28"/>
        </w:rPr>
        <w:t>//</w:t>
      </w:r>
      <w:r w:rsidRPr="006F0A2C">
        <w:rPr>
          <w:sz w:val="28"/>
          <w:szCs w:val="28"/>
        </w:rPr>
        <w:t>2)</w:t>
      </w:r>
    </w:p>
    <w:p w14:paraId="397F8DCA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 xml:space="preserve">    </w:t>
      </w:r>
      <w:r w:rsidRPr="006F0A2C">
        <w:rPr>
          <w:b/>
          <w:bCs/>
          <w:sz w:val="28"/>
          <w:szCs w:val="28"/>
        </w:rPr>
        <w:t>if</w:t>
      </w:r>
      <w:r w:rsidRPr="006F0A2C">
        <w:rPr>
          <w:sz w:val="28"/>
          <w:szCs w:val="28"/>
        </w:rPr>
        <w:t xml:space="preserve"> n</w:t>
      </w:r>
      <w:r w:rsidRPr="006F0A2C">
        <w:rPr>
          <w:b/>
          <w:bCs/>
          <w:sz w:val="28"/>
          <w:szCs w:val="28"/>
        </w:rPr>
        <w:t>==</w:t>
      </w:r>
      <w:r w:rsidRPr="006F0A2C">
        <w:rPr>
          <w:sz w:val="28"/>
          <w:szCs w:val="28"/>
        </w:rPr>
        <w:t>0:</w:t>
      </w:r>
    </w:p>
    <w:p w14:paraId="6D6F5CA4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 xml:space="preserve">        </w:t>
      </w:r>
      <w:r w:rsidRPr="006F0A2C">
        <w:rPr>
          <w:b/>
          <w:bCs/>
          <w:sz w:val="28"/>
          <w:szCs w:val="28"/>
        </w:rPr>
        <w:t>return</w:t>
      </w:r>
      <w:r w:rsidRPr="006F0A2C">
        <w:rPr>
          <w:sz w:val="28"/>
          <w:szCs w:val="28"/>
        </w:rPr>
        <w:t xml:space="preserve"> 1</w:t>
      </w:r>
    </w:p>
    <w:p w14:paraId="6441ECBF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 xml:space="preserve">    </w:t>
      </w:r>
      <w:proofErr w:type="spellStart"/>
      <w:r w:rsidRPr="006F0A2C">
        <w:rPr>
          <w:b/>
          <w:bCs/>
          <w:sz w:val="28"/>
          <w:szCs w:val="28"/>
        </w:rPr>
        <w:t>elif</w:t>
      </w:r>
      <w:proofErr w:type="spellEnd"/>
      <w:r w:rsidRPr="006F0A2C">
        <w:rPr>
          <w:sz w:val="28"/>
          <w:szCs w:val="28"/>
        </w:rPr>
        <w:t xml:space="preserve"> n</w:t>
      </w:r>
      <w:r w:rsidRPr="006F0A2C">
        <w:rPr>
          <w:b/>
          <w:bCs/>
          <w:sz w:val="28"/>
          <w:szCs w:val="28"/>
        </w:rPr>
        <w:t>%</w:t>
      </w:r>
      <w:r w:rsidRPr="006F0A2C">
        <w:rPr>
          <w:sz w:val="28"/>
          <w:szCs w:val="28"/>
        </w:rPr>
        <w:t>2</w:t>
      </w:r>
      <w:r w:rsidRPr="006F0A2C">
        <w:rPr>
          <w:b/>
          <w:bCs/>
          <w:sz w:val="28"/>
          <w:szCs w:val="28"/>
        </w:rPr>
        <w:t>==</w:t>
      </w:r>
      <w:r w:rsidRPr="006F0A2C">
        <w:rPr>
          <w:sz w:val="28"/>
          <w:szCs w:val="28"/>
        </w:rPr>
        <w:t>0:</w:t>
      </w:r>
    </w:p>
    <w:p w14:paraId="50244E40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 xml:space="preserve">        </w:t>
      </w:r>
      <w:r w:rsidRPr="006F0A2C">
        <w:rPr>
          <w:b/>
          <w:bCs/>
          <w:sz w:val="28"/>
          <w:szCs w:val="28"/>
        </w:rPr>
        <w:t>return</w:t>
      </w:r>
      <w:r w:rsidRPr="006F0A2C">
        <w:rPr>
          <w:sz w:val="28"/>
          <w:szCs w:val="28"/>
        </w:rPr>
        <w:t xml:space="preserve"> temp </w:t>
      </w:r>
      <w:r w:rsidRPr="006F0A2C">
        <w:rPr>
          <w:b/>
          <w:bCs/>
          <w:sz w:val="28"/>
          <w:szCs w:val="28"/>
        </w:rPr>
        <w:t>*</w:t>
      </w:r>
      <w:r w:rsidRPr="006F0A2C">
        <w:rPr>
          <w:sz w:val="28"/>
          <w:szCs w:val="28"/>
        </w:rPr>
        <w:t xml:space="preserve"> temp</w:t>
      </w:r>
    </w:p>
    <w:p w14:paraId="1BDAD88D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 xml:space="preserve">    </w:t>
      </w:r>
      <w:r w:rsidRPr="006F0A2C">
        <w:rPr>
          <w:b/>
          <w:bCs/>
          <w:sz w:val="28"/>
          <w:szCs w:val="28"/>
        </w:rPr>
        <w:t>else</w:t>
      </w:r>
      <w:r w:rsidRPr="006F0A2C">
        <w:rPr>
          <w:sz w:val="28"/>
          <w:szCs w:val="28"/>
        </w:rPr>
        <w:t>:</w:t>
      </w:r>
    </w:p>
    <w:p w14:paraId="35B250E5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 xml:space="preserve">        </w:t>
      </w:r>
      <w:r w:rsidRPr="006F0A2C">
        <w:rPr>
          <w:b/>
          <w:bCs/>
          <w:sz w:val="28"/>
          <w:szCs w:val="28"/>
        </w:rPr>
        <w:t>return</w:t>
      </w:r>
      <w:r w:rsidRPr="006F0A2C">
        <w:rPr>
          <w:sz w:val="28"/>
          <w:szCs w:val="28"/>
        </w:rPr>
        <w:t xml:space="preserve"> x </w:t>
      </w:r>
      <w:r w:rsidRPr="006F0A2C">
        <w:rPr>
          <w:b/>
          <w:bCs/>
          <w:sz w:val="28"/>
          <w:szCs w:val="28"/>
        </w:rPr>
        <w:t>*</w:t>
      </w:r>
      <w:r w:rsidRPr="006F0A2C">
        <w:rPr>
          <w:sz w:val="28"/>
          <w:szCs w:val="28"/>
        </w:rPr>
        <w:t xml:space="preserve"> temp </w:t>
      </w:r>
      <w:r w:rsidRPr="006F0A2C">
        <w:rPr>
          <w:b/>
          <w:bCs/>
          <w:sz w:val="28"/>
          <w:szCs w:val="28"/>
        </w:rPr>
        <w:t>*</w:t>
      </w:r>
      <w:r w:rsidRPr="006F0A2C">
        <w:rPr>
          <w:sz w:val="28"/>
          <w:szCs w:val="28"/>
        </w:rPr>
        <w:t xml:space="preserve"> temp</w:t>
      </w:r>
    </w:p>
    <w:p w14:paraId="14D63976" w14:textId="77777777" w:rsidR="006F0A2C" w:rsidRPr="006F0A2C" w:rsidRDefault="006F0A2C" w:rsidP="006F0A2C">
      <w:pPr>
        <w:rPr>
          <w:sz w:val="28"/>
          <w:szCs w:val="28"/>
        </w:rPr>
      </w:pPr>
      <w:r w:rsidRPr="006F0A2C">
        <w:rPr>
          <w:sz w:val="28"/>
          <w:szCs w:val="28"/>
        </w:rPr>
        <w:t xml:space="preserve">    </w:t>
      </w:r>
    </w:p>
    <w:p w14:paraId="7967164A" w14:textId="77777777" w:rsidR="006F0A2C" w:rsidRDefault="006F0A2C" w:rsidP="006F0A2C">
      <w:pPr>
        <w:rPr>
          <w:sz w:val="28"/>
          <w:szCs w:val="28"/>
        </w:rPr>
      </w:pPr>
      <w:r w:rsidRPr="006F0A2C">
        <w:rPr>
          <w:b/>
          <w:bCs/>
          <w:sz w:val="28"/>
          <w:szCs w:val="28"/>
        </w:rPr>
        <w:t>print</w:t>
      </w:r>
      <w:r w:rsidRPr="006F0A2C">
        <w:rPr>
          <w:sz w:val="28"/>
          <w:szCs w:val="28"/>
        </w:rPr>
        <w:t>(power(2,3))</w:t>
      </w:r>
    </w:p>
    <w:p w14:paraId="1FFFF5D3" w14:textId="01AD6E37" w:rsidR="006F0A2C" w:rsidRDefault="006F0A2C" w:rsidP="006F0A2C">
      <w:pPr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6AA31F79" w14:textId="783FFD23" w:rsidR="006F0A2C" w:rsidRDefault="006F0A2C" w:rsidP="006F0A2C">
      <w:pPr>
        <w:rPr>
          <w:sz w:val="28"/>
          <w:szCs w:val="28"/>
        </w:rPr>
      </w:pPr>
      <w:r w:rsidRPr="00966A29">
        <w:rPr>
          <w:b/>
          <w:bCs/>
          <w:sz w:val="28"/>
          <w:szCs w:val="28"/>
        </w:rPr>
        <w:drawing>
          <wp:inline distT="0" distB="0" distL="0" distR="0" wp14:anchorId="5ACCA570" wp14:editId="0848AE3D">
            <wp:extent cx="5731510" cy="1390650"/>
            <wp:effectExtent l="0" t="0" r="2540" b="0"/>
            <wp:docPr id="1804900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9189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F2512" w14:textId="77777777" w:rsidR="006F0A2C" w:rsidRDefault="006F0A2C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09DF909" w14:textId="77777777" w:rsidR="006F0A2C" w:rsidRDefault="006F0A2C" w:rsidP="006F0A2C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lastRenderedPageBreak/>
        <w:t>Space complexity:</w:t>
      </w:r>
      <w:r>
        <w:rPr>
          <w:sz w:val="28"/>
          <w:szCs w:val="28"/>
        </w:rPr>
        <w:t xml:space="preserve"> O(</w:t>
      </w:r>
      <w:proofErr w:type="spellStart"/>
      <w:r>
        <w:rPr>
          <w:sz w:val="28"/>
          <w:szCs w:val="28"/>
        </w:rPr>
        <w:t>logn</w:t>
      </w:r>
      <w:proofErr w:type="spellEnd"/>
      <w:r>
        <w:rPr>
          <w:sz w:val="28"/>
          <w:szCs w:val="28"/>
        </w:rPr>
        <w:t>)</w:t>
      </w:r>
    </w:p>
    <w:p w14:paraId="17678B6A" w14:textId="77777777" w:rsidR="006F0A2C" w:rsidRPr="00E07050" w:rsidRDefault="006F0A2C" w:rsidP="006F0A2C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:</w:t>
      </w:r>
      <w:r>
        <w:rPr>
          <w:sz w:val="28"/>
          <w:szCs w:val="28"/>
        </w:rPr>
        <w:t xml:space="preserve"> </w:t>
      </w:r>
      <w:r w:rsidRPr="00E07050">
        <w:rPr>
          <w:sz w:val="28"/>
          <w:szCs w:val="28"/>
        </w:rPr>
        <w:t>Each recursive call requires a separate location on the call stack when n &gt; 0 in order to track variables and determine where to return once it is finished. It takes roughly log₂(n) steps to get to the base case because the function always reduces n by half. This indicates that the space complexity is O(log n), meaning that the call stack will never go deeper than roughly log₂(n) frames.</w:t>
      </w:r>
    </w:p>
    <w:p w14:paraId="7A5C1D5F" w14:textId="3780DCED" w:rsidR="006F0A2C" w:rsidRPr="00626F34" w:rsidRDefault="006F0A2C" w:rsidP="006F0A2C">
      <w:pPr>
        <w:rPr>
          <w:b/>
          <w:bCs/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Time complexity:</w:t>
      </w:r>
      <w:r>
        <w:rPr>
          <w:b/>
          <w:bCs/>
          <w:sz w:val="28"/>
          <w:szCs w:val="28"/>
        </w:rPr>
        <w:t xml:space="preserve"> </w:t>
      </w:r>
    </w:p>
    <w:p w14:paraId="3ADFCABC" w14:textId="77777777" w:rsidR="006F0A2C" w:rsidRDefault="006F0A2C" w:rsidP="006F0A2C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Best case time complexity:</w:t>
      </w:r>
      <w:r>
        <w:rPr>
          <w:sz w:val="28"/>
          <w:szCs w:val="28"/>
        </w:rPr>
        <w:t xml:space="preserve"> O(1)</w:t>
      </w:r>
    </w:p>
    <w:p w14:paraId="367166A3" w14:textId="77777777" w:rsidR="006F0A2C" w:rsidRDefault="006F0A2C" w:rsidP="006F0A2C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:</w:t>
      </w:r>
      <w:r>
        <w:rPr>
          <w:sz w:val="28"/>
          <w:szCs w:val="28"/>
        </w:rPr>
        <w:t xml:space="preserve"> If it directly hit base case then it have O(1) time complexity</w:t>
      </w:r>
    </w:p>
    <w:p w14:paraId="377B5AF9" w14:textId="4D82362E" w:rsidR="006F0A2C" w:rsidRDefault="006F0A2C" w:rsidP="006F0A2C">
      <w:pPr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Worst case time complexity:</w:t>
      </w:r>
      <w:r>
        <w:rPr>
          <w:sz w:val="28"/>
          <w:szCs w:val="28"/>
        </w:rPr>
        <w:t xml:space="preserve"> O(</w:t>
      </w:r>
      <w:proofErr w:type="spellStart"/>
      <w:r>
        <w:rPr>
          <w:sz w:val="28"/>
          <w:szCs w:val="28"/>
        </w:rPr>
        <w:t>log</w:t>
      </w:r>
      <w:r>
        <w:rPr>
          <w:sz w:val="28"/>
          <w:szCs w:val="28"/>
        </w:rPr>
        <w:t>n</w:t>
      </w:r>
      <w:proofErr w:type="spellEnd"/>
      <w:r>
        <w:rPr>
          <w:sz w:val="28"/>
          <w:szCs w:val="28"/>
        </w:rPr>
        <w:t>)</w:t>
      </w:r>
    </w:p>
    <w:p w14:paraId="125DE18B" w14:textId="47C37D6B" w:rsidR="006F0A2C" w:rsidRPr="00966A29" w:rsidRDefault="006F0A2C" w:rsidP="006F0A2C">
      <w:pPr>
        <w:jc w:val="both"/>
        <w:rPr>
          <w:sz w:val="28"/>
          <w:szCs w:val="28"/>
        </w:rPr>
      </w:pPr>
      <w:r w:rsidRPr="00E07050">
        <w:rPr>
          <w:b/>
          <w:bCs/>
          <w:sz w:val="28"/>
          <w:szCs w:val="28"/>
          <w:u w:val="single"/>
        </w:rPr>
        <w:t>Justification:</w:t>
      </w:r>
      <w:r>
        <w:rPr>
          <w:sz w:val="28"/>
          <w:szCs w:val="28"/>
        </w:rPr>
        <w:t xml:space="preserve"> </w:t>
      </w:r>
      <w:r w:rsidR="008015DA" w:rsidRPr="008015DA">
        <w:rPr>
          <w:sz w:val="28"/>
          <w:szCs w:val="28"/>
        </w:rPr>
        <w:t>In the worst scenario, the function calls power(x, n//2) exactly once in each step when n &gt; 0. Regardless of how big n is, it does a tiny, fixed amount of additional work after returning the recursive result</w:t>
      </w:r>
      <w:r w:rsidR="008015DA">
        <w:rPr>
          <w:sz w:val="28"/>
          <w:szCs w:val="28"/>
        </w:rPr>
        <w:t xml:space="preserve"> </w:t>
      </w:r>
      <w:r w:rsidR="008015DA" w:rsidRPr="008015DA">
        <w:rPr>
          <w:sz w:val="28"/>
          <w:szCs w:val="28"/>
        </w:rPr>
        <w:t>just a few multiplications. It only takes roughly log₂(n) steps to get to the base case, where n = 0, because each recursive step cuts n in half. This indicates that the function's worst-case time complexity is O(log n), meaning that the total amount of work increases proportionately to log n.</w:t>
      </w:r>
    </w:p>
    <w:p w14:paraId="15B913F9" w14:textId="77777777" w:rsidR="006F0A2C" w:rsidRDefault="006F0A2C" w:rsidP="006F0A2C">
      <w:pPr>
        <w:rPr>
          <w:sz w:val="28"/>
          <w:szCs w:val="28"/>
        </w:rPr>
      </w:pPr>
    </w:p>
    <w:p w14:paraId="7C73B312" w14:textId="77777777" w:rsidR="006F0A2C" w:rsidRPr="006F0A2C" w:rsidRDefault="006F0A2C" w:rsidP="006F0A2C">
      <w:pPr>
        <w:rPr>
          <w:sz w:val="28"/>
          <w:szCs w:val="28"/>
        </w:rPr>
      </w:pPr>
    </w:p>
    <w:p w14:paraId="0540761C" w14:textId="77777777" w:rsidR="006F0A2C" w:rsidRPr="000F5646" w:rsidRDefault="006F0A2C" w:rsidP="000A5A57">
      <w:pPr>
        <w:rPr>
          <w:sz w:val="28"/>
          <w:szCs w:val="28"/>
          <w:u w:val="single"/>
        </w:rPr>
      </w:pPr>
    </w:p>
    <w:sectPr w:rsidR="006F0A2C" w:rsidRPr="000F5646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D7434" w14:textId="77777777" w:rsidR="0087560E" w:rsidRDefault="0087560E" w:rsidP="00BD1F0D">
      <w:pPr>
        <w:spacing w:after="0" w:line="240" w:lineRule="auto"/>
      </w:pPr>
      <w:r>
        <w:separator/>
      </w:r>
    </w:p>
  </w:endnote>
  <w:endnote w:type="continuationSeparator" w:id="0">
    <w:p w14:paraId="3418015D" w14:textId="77777777" w:rsidR="0087560E" w:rsidRDefault="0087560E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E5B74C" w14:textId="77777777" w:rsidR="0087560E" w:rsidRDefault="0087560E" w:rsidP="00BD1F0D">
      <w:pPr>
        <w:spacing w:after="0" w:line="240" w:lineRule="auto"/>
      </w:pPr>
      <w:r>
        <w:separator/>
      </w:r>
    </w:p>
  </w:footnote>
  <w:footnote w:type="continuationSeparator" w:id="0">
    <w:p w14:paraId="329848D4" w14:textId="77777777" w:rsidR="0087560E" w:rsidRDefault="0087560E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BD1F0D" w:rsidRPr="00FE361B" w14:paraId="227AB3F4" w14:textId="77777777" w:rsidTr="00B8474B">
      <w:tc>
        <w:tcPr>
          <w:tcW w:w="3006" w:type="dxa"/>
          <w:vAlign w:val="center"/>
        </w:tcPr>
        <w:p w14:paraId="3E473C4A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42A8E07F" wp14:editId="2D3B24C3">
                <wp:simplePos x="0" y="0"/>
                <wp:positionH relativeFrom="column">
                  <wp:posOffset>13970</wp:posOffset>
                </wp:positionH>
                <wp:positionV relativeFrom="paragraph">
                  <wp:posOffset>-1905</wp:posOffset>
                </wp:positionV>
                <wp:extent cx="1755140" cy="581025"/>
                <wp:effectExtent l="0" t="0" r="0" b="9525"/>
                <wp:wrapNone/>
                <wp:docPr id="7883" name="Picture 78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883" name="Picture 788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514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4DE0A558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3E33FF3B" w14:textId="49A53DD9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F8698B">
            <w:rPr>
              <w:b/>
              <w:sz w:val="28"/>
              <w:szCs w:val="28"/>
            </w:rPr>
            <w:t xml:space="preserve">Engineering and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6BD3413D" w14:textId="77777777" w:rsidR="00BD1F0D" w:rsidRPr="00FE361B" w:rsidRDefault="00BD1F0D" w:rsidP="00BD1F0D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BD1F0D" w:rsidRPr="003922CB" w14:paraId="56EE961F" w14:textId="77777777" w:rsidTr="00B8474B">
      <w:tc>
        <w:tcPr>
          <w:tcW w:w="3006" w:type="dxa"/>
          <w:vAlign w:val="center"/>
        </w:tcPr>
        <w:p w14:paraId="5856559B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>
            <w:rPr>
              <w:b/>
            </w:rPr>
            <w:t>DAA (01CT0512)</w:t>
          </w:r>
        </w:p>
      </w:tc>
      <w:tc>
        <w:tcPr>
          <w:tcW w:w="7794" w:type="dxa"/>
          <w:gridSpan w:val="2"/>
          <w:vAlign w:val="center"/>
        </w:tcPr>
        <w:p w14:paraId="031EFD78" w14:textId="5EA5A7B2" w:rsidR="00BD1F0D" w:rsidRPr="003922C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>
            <w:rPr>
              <w:b/>
            </w:rPr>
            <w:t>AIM:</w:t>
          </w:r>
          <w:r w:rsidR="00C22EC3">
            <w:rPr>
              <w:b/>
            </w:rPr>
            <w:t xml:space="preserve"> </w:t>
          </w:r>
          <w:r w:rsidR="008015DA" w:rsidRPr="008015DA">
            <w:rPr>
              <w:b/>
              <w:bCs/>
              <w:lang w:val="en-IN"/>
            </w:rPr>
            <w:t xml:space="preserve">Implementing the Exponential (Power) function to calculate </w:t>
          </w:r>
          <w:proofErr w:type="spellStart"/>
          <w:r w:rsidR="008015DA" w:rsidRPr="008015DA">
            <w:rPr>
              <w:b/>
              <w:bCs/>
              <w:lang w:val="en-IN"/>
            </w:rPr>
            <w:t>x</w:t>
          </w:r>
          <w:r w:rsidR="008015DA" w:rsidRPr="008015DA">
            <w:rPr>
              <w:b/>
              <w:bCs/>
              <w:vertAlign w:val="superscript"/>
              <w:lang w:val="en-IN"/>
            </w:rPr>
            <w:t>n</w:t>
          </w:r>
          <w:proofErr w:type="spellEnd"/>
          <w:r w:rsidR="008015DA" w:rsidRPr="008015DA">
            <w:rPr>
              <w:b/>
              <w:bCs/>
              <w:lang w:val="en-IN"/>
            </w:rPr>
            <w:t> using Divide and Conquer Approach</w:t>
          </w:r>
        </w:p>
      </w:tc>
    </w:tr>
    <w:tr w:rsidR="00BD1F0D" w:rsidRPr="00FE361B" w14:paraId="65A8D03B" w14:textId="77777777" w:rsidTr="00B8474B">
      <w:tc>
        <w:tcPr>
          <w:tcW w:w="3006" w:type="dxa"/>
          <w:vAlign w:val="center"/>
        </w:tcPr>
        <w:p w14:paraId="1A01FF94" w14:textId="6F6312B1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 xml:space="preserve"> </w:t>
          </w:r>
          <w:r w:rsidR="008015DA">
            <w:rPr>
              <w:b/>
              <w:szCs w:val="20"/>
            </w:rPr>
            <w:t>3</w:t>
          </w:r>
        </w:p>
      </w:tc>
      <w:tc>
        <w:tcPr>
          <w:tcW w:w="2844" w:type="dxa"/>
          <w:vAlign w:val="center"/>
        </w:tcPr>
        <w:p w14:paraId="59B692DA" w14:textId="32BA117A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F65390">
            <w:rPr>
              <w:b/>
              <w:szCs w:val="20"/>
            </w:rPr>
            <w:t xml:space="preserve"> </w:t>
          </w:r>
        </w:p>
      </w:tc>
      <w:tc>
        <w:tcPr>
          <w:tcW w:w="4950" w:type="dxa"/>
          <w:vAlign w:val="center"/>
        </w:tcPr>
        <w:p w14:paraId="4C2C96FA" w14:textId="6F08EE42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8015DA">
            <w:rPr>
              <w:b/>
              <w:szCs w:val="20"/>
            </w:rPr>
            <w:t xml:space="preserve"> 92301733046</w:t>
          </w:r>
        </w:p>
      </w:tc>
    </w:tr>
  </w:tbl>
  <w:p w14:paraId="1849585A" w14:textId="77777777" w:rsidR="00BD1F0D" w:rsidRDefault="00BD1F0D">
    <w:pPr>
      <w:pStyle w:val="Header"/>
    </w:pPr>
  </w:p>
  <w:p w14:paraId="50CF4445" w14:textId="77777777" w:rsidR="00BD1F0D" w:rsidRDefault="00BD1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0270E"/>
    <w:multiLevelType w:val="multilevel"/>
    <w:tmpl w:val="D8C215C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F5FBA"/>
    <w:multiLevelType w:val="multilevel"/>
    <w:tmpl w:val="5C6AC09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B75A7C"/>
    <w:multiLevelType w:val="multilevel"/>
    <w:tmpl w:val="3B465A6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32F0FEE"/>
    <w:multiLevelType w:val="hybridMultilevel"/>
    <w:tmpl w:val="1A10439C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871212">
    <w:abstractNumId w:val="2"/>
  </w:num>
  <w:num w:numId="2" w16cid:durableId="1320766332">
    <w:abstractNumId w:val="4"/>
  </w:num>
  <w:num w:numId="3" w16cid:durableId="1587666">
    <w:abstractNumId w:val="1"/>
  </w:num>
  <w:num w:numId="4" w16cid:durableId="1207373990">
    <w:abstractNumId w:val="3"/>
  </w:num>
  <w:num w:numId="5" w16cid:durableId="68239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zU3NDY1NDaxNDZW0lEKTi0uzszPAykwrQUAj3y9tywAAAA="/>
  </w:docVars>
  <w:rsids>
    <w:rsidRoot w:val="00BD1F0D"/>
    <w:rsid w:val="000875C1"/>
    <w:rsid w:val="000A5A57"/>
    <w:rsid w:val="000D4067"/>
    <w:rsid w:val="000F5646"/>
    <w:rsid w:val="00130F20"/>
    <w:rsid w:val="001C690F"/>
    <w:rsid w:val="001F01D2"/>
    <w:rsid w:val="001F3A8D"/>
    <w:rsid w:val="002845F4"/>
    <w:rsid w:val="002F27D0"/>
    <w:rsid w:val="003552A4"/>
    <w:rsid w:val="004607F7"/>
    <w:rsid w:val="0046405E"/>
    <w:rsid w:val="00464582"/>
    <w:rsid w:val="004A2A28"/>
    <w:rsid w:val="005231B3"/>
    <w:rsid w:val="0060548B"/>
    <w:rsid w:val="00626F34"/>
    <w:rsid w:val="006F0A2C"/>
    <w:rsid w:val="007D2A62"/>
    <w:rsid w:val="008015DA"/>
    <w:rsid w:val="0087560E"/>
    <w:rsid w:val="008B3D14"/>
    <w:rsid w:val="008E3B92"/>
    <w:rsid w:val="00966A29"/>
    <w:rsid w:val="00A463F0"/>
    <w:rsid w:val="00AF157B"/>
    <w:rsid w:val="00B96756"/>
    <w:rsid w:val="00BD1F0D"/>
    <w:rsid w:val="00BD2F99"/>
    <w:rsid w:val="00C22EC3"/>
    <w:rsid w:val="00D00050"/>
    <w:rsid w:val="00E07050"/>
    <w:rsid w:val="00E33AA0"/>
    <w:rsid w:val="00F65390"/>
    <w:rsid w:val="00F8698B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F9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66A29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054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6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Shivam Bhatt</cp:lastModifiedBy>
  <cp:revision>19</cp:revision>
  <cp:lastPrinted>2023-07-31T10:47:00Z</cp:lastPrinted>
  <dcterms:created xsi:type="dcterms:W3CDTF">2022-11-23T14:22:00Z</dcterms:created>
  <dcterms:modified xsi:type="dcterms:W3CDTF">2025-08-12T15:14:00Z</dcterms:modified>
</cp:coreProperties>
</file>